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Certification Program</w:t>
      </w:r>
    </w:p>
    <w:p>
      <w:pPr>
        <w:pStyle w:val="BodyText"/>
      </w:pPr>
      <w:r>
        <w:t xml:space="preserve">Applicant: [Your Full Name]</w:t>
      </w:r>
    </w:p>
    <w:p>
      <w:pPr>
        <w:pStyle w:val="BodyText"/>
      </w:pPr>
      <w:r>
        <w:t xml:space="preserve">[Your Address]</w:t>
      </w:r>
    </w:p>
    <w:p>
      <w:pPr>
        <w:pStyle w:val="BodyText"/>
      </w:pPr>
      <w:r>
        <w:t xml:space="preserve">New Delhi, India - [PIN Code]</w:t>
      </w:r>
    </w:p>
    <w:p>
      <w:pPr>
        <w:pStyle w:val="BodyText"/>
      </w:pPr>
      <w:r>
        <w:t xml:space="preserve">Email: [Your Email] | Phone: [Your Contact Number]</w:t>
      </w:r>
    </w:p>
    <w:p>
      <w:pPr>
        <w:pStyle w:val="BodyText"/>
      </w:pPr>
      <w:r>
        <w:t xml:space="preserve">Date: October 26, 2023</w:t>
      </w:r>
    </w:p>
    <w:bookmarkEnd w:id="20"/>
    <w:bookmarkStart w:id="21" w:name="scholarship-committee"/>
    <w:p>
      <w:pPr>
        <w:pStyle w:val="Heading2"/>
      </w:pPr>
      <w:r>
        <w:t xml:space="preserve">Scholarship Committee</w:t>
      </w:r>
    </w:p>
    <w:p>
      <w:pPr>
        <w:pStyle w:val="FirstParagraph"/>
      </w:pPr>
      <w:r>
        <w:t xml:space="preserve">National Institute of Biomedical Technology (NIBT)</w:t>
      </w:r>
    </w:p>
    <w:p>
      <w:pPr>
        <w:pStyle w:val="BodyText"/>
      </w:pPr>
      <w:r>
        <w:t xml:space="preserve">Central Research Complex, Sector-47</w:t>
      </w:r>
    </w:p>
    <w:p>
      <w:pPr>
        <w:pStyle w:val="BodyText"/>
      </w:pPr>
      <w:r>
        <w:t xml:space="preserve">New Delhi, India - 110067</w:t>
      </w:r>
    </w:p>
    <w:bookmarkEnd w:id="21"/>
    <w:bookmarkStart w:id="22" w:name="Xb577661e64cd75b3a2c45b33e9f89608eb7703a"/>
    <w:p>
      <w:pPr>
        <w:pStyle w:val="Heading2"/>
      </w:pPr>
      <w:r>
        <w:t xml:space="preserve">Subject: Formal Application for Scholarship to Pursue Laboratory Technician Certification in India New Delhi</w:t>
      </w:r>
    </w:p>
    <w:bookmarkEnd w:id="22"/>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Laboratory Technician Certification Program at the National Institute of Biomedical Technology (NIBT) in New Delhi, India. As a dedicated aspiring professional with a deep-rooted commitment to advancing healthcare through precision laboratory science, I believe this scholarship represents a transformative opportunity to contribute meaningfully to India's medical infrastructure while fulfilling my lifelong aspiration to become an exceptional</w:t>
      </w:r>
      <w:r>
        <w:t xml:space="preserve"> </w:t>
      </w:r>
      <w:r>
        <w:rPr>
          <w:bCs/>
          <w:b/>
        </w:rPr>
        <w:t xml:space="preserve">Laboratory Technician</w:t>
      </w:r>
      <w:r>
        <w:t xml:space="preserve"> </w:t>
      </w:r>
      <w:r>
        <w:t xml:space="preserve">in the heart of</w:t>
      </w:r>
      <w:r>
        <w:t xml:space="preserve"> </w:t>
      </w:r>
      <w:r>
        <w:rPr>
          <w:bCs/>
          <w:b/>
        </w:rPr>
        <w:t xml:space="preserve">India New Delhi</w:t>
      </w:r>
      <w:r>
        <w:t xml:space="preserve">.</w:t>
      </w:r>
    </w:p>
    <w:p>
      <w:pPr>
        <w:pStyle w:val="BodyText"/>
      </w:pPr>
      <w:r>
        <w:t xml:space="preserve">My journey toward laboratory sciences began during my undergraduate studies in Biotechnology at Delhi University, where I consistently ranked among the top 5% of my cohort. My academic rigor was complemented by hands-on experience at the All India Institute of Medical Sciences (AIIMS) New Delhi as a research assistant, where I performed critical diagnostic procedures including hematology analysis, microbiological culturing, and molecular testing under stringent quality control protocols. It was during this internship that I witnessed firsthand how meticulous laboratory work directly impacts patient outcomes—reinforcing my resolve to master this vital discipline. However, the high costs of specialized certification programs presented a significant barrier; without financial support, my dream of becoming a certified Laboratory Technician in India's most dynamic healthcare hub would remain unrealized.</w:t>
      </w:r>
    </w:p>
    <w:p>
      <w:pPr>
        <w:pStyle w:val="BodyText"/>
      </w:pPr>
      <w:r>
        <w:t xml:space="preserve">The significance of this scholarship extends beyond personal ambition—it aligns with India's National Health Policy 2017, which emphasizes strengthening laboratory infrastructure nationwide. In New Delhi alone, the government has committed over ₹15,000 crores to modernize 150+ public health laboratories by 2025. As a future Laboratory Technician in this ecosystem, I aspire to contribute directly to such initiatives through my technical expertise in immunodiagnostics and clinical biochemistry. My proposed training at NIBT—a premier institution recognized by the Indian Council of Medical Research (ICMR)—will equip me with advanced skills in automated analyzers, CLIA-compliant procedures, and digital lab management systems essential for contemporary healthcare settings.</w:t>
      </w:r>
    </w:p>
    <w:p>
      <w:pPr>
        <w:pStyle w:val="BodyText"/>
      </w:pPr>
      <w:r>
        <w:t xml:space="preserve">What distinguishes this scholarship opportunity is its strategic location within New Delhi's biomedical innovation corridor. The NIBT campus is strategically positioned near the National Centre for Disease Control (NCDC), the CSIR-Indian Institute of Chemical Technology, and multiple AIIMS-affiliated hospitals. This ecosystem provides unparalleled access to real-world diagnostic challenges—from pandemic surveillance to rare disease screening—that I am eager to address as a certified Laboratory Technician. Moreover, New Delhi's status as India's healthcare capital offers exposure to cutting-edge research collaborations like the Indo-US Vaccine Action Program (IVAP), where skilled technicians play pivotal roles in accelerating vaccine development and quality assurance.</w:t>
      </w:r>
    </w:p>
    <w:p>
      <w:pPr>
        <w:pStyle w:val="BodyText"/>
      </w:pPr>
      <w:r>
        <w:t xml:space="preserve">My professional trajectory reflects unwavering dedication to laboratory excellence. I spearheaded a student-led initiative at Jamia Millia Islamia that established a low-cost diagnostic screening camp for underserved communities in East Delhi, serving over 2,000 patients while implementing strict QA protocols. This experience taught me the ethical imperative of precision in lab work—where a single error can alter clinical decisions. I also completed an online certification in Good Laboratory Practices (GLP) through the Centre for Science and Environment, further solidifying my commitment to international standards. My technical skill set includes proficiency in ELISA, PCR, hematology analyzers (Sysmex), and laboratory information systems (LIS), all of which will be advanced through NIBT's intensive 12-month program.</w:t>
      </w:r>
    </w:p>
    <w:p>
      <w:pPr>
        <w:pStyle w:val="BodyText"/>
      </w:pPr>
      <w:r>
        <w:t xml:space="preserve">Financially, this scholarship is indispensable. The total program cost of ₹4,80,000 represents a substantial burden for my family—a middle-income household in North Delhi—without this support. My father works as a government school teacher while my mother manages a small embroidery business to sustain our family of four. I have already secured partial funding through local community contributions and academic merit scholarships; however, the remaining ₹2,50,000 gap necessitates this crucial opportunity. Your investment would not only transform my career but also amplify my capacity to serve at least 3-4 government health centers in Delhi-NCR upon certification—a direct contribution to India's healthcare equity goals.</w:t>
      </w:r>
    </w:p>
    <w:p>
      <w:pPr>
        <w:pStyle w:val="BodyText"/>
      </w:pPr>
      <w:r>
        <w:t xml:space="preserve">Looking ahead, I envision myself as a bridge between cutting-edge laboratory science and community health in New Delhi. Within five years, I aim to establish a mobile diagnostic unit serving rural communities near Ghaziabad (part of the National Capital Region), leveraging skills honed through this scholarship. My long-term vision includes mentoring young technicians through partnerships with institutions like NIBT and the National Institute of Laboratory Medicine, thereby addressing India's critical shortage of certified laboratory professionals—a gap that currently affects 65% of primary healthcare centers nationwide according to the WHO.</w:t>
      </w:r>
    </w:p>
    <w:p>
      <w:pPr>
        <w:pStyle w:val="BodyText"/>
      </w:pPr>
      <w:r>
        <w:t xml:space="preserve">I have attached my complete academic transcripts, recommendation letters from Dr. Ananya Sharma (Head, Department of Microbiology at AIIMS New Delhi) and Dr. Rajiv Mehta (Project Lead, NCDC), along with a detailed financial plan demonstrating responsible use of scholarship funds. I am confident that my technical aptitude, community-oriented approach, and unwavering commitment to public health make me an ideal candidate for this</w:t>
      </w:r>
      <w:r>
        <w:t xml:space="preserve"> </w:t>
      </w:r>
      <w:r>
        <w:rPr>
          <w:bCs/>
          <w:b/>
        </w:rPr>
        <w:t xml:space="preserve">Scholarship Application Letter</w:t>
      </w:r>
      <w:r>
        <w:t xml:space="preserve"> </w:t>
      </w:r>
      <w:r>
        <w:t xml:space="preserve">opportunity.</w:t>
      </w:r>
    </w:p>
    <w:p>
      <w:pPr>
        <w:pStyle w:val="BodyText"/>
      </w:pPr>
      <w:r>
        <w:t xml:space="preserve">In closing, I reiterate that this scholarship represents more than educational funding—it is an investment in India's healthcare future. As a dedicated future Laboratory Technician deeply rooted in New Delhi's biomedical landscape, I pledge to honor this support through excellence in practice and service to the most vulnerable communities across our nation. Thank you for considering my application with the seriousness it deserves.</w:t>
      </w:r>
    </w:p>
    <w:p>
      <w:pPr>
        <w:pStyle w:val="BodyText"/>
      </w:pPr>
      <w:r>
        <w:t xml:space="preserve">Respectfully yours,</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dc:title>
  <dc:creator/>
  <dc:language>en</dc:language>
  <cp:keywords/>
  <dcterms:created xsi:type="dcterms:W3CDTF">2025-12-11T12:55:18Z</dcterms:created>
  <dcterms:modified xsi:type="dcterms:W3CDTF">2025-12-11T12:55:18Z</dcterms:modified>
</cp:coreProperties>
</file>

<file path=docProps/custom.xml><?xml version="1.0" encoding="utf-8"?>
<Properties xmlns="http://schemas.openxmlformats.org/officeDocument/2006/custom-properties" xmlns:vt="http://schemas.openxmlformats.org/officeDocument/2006/docPropsVTypes"/>
</file>